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8C1874" w:rsidRPr="00CD2AA4" w:rsidRDefault="004077C0" w:rsidP="008C1874">
      <w:pPr>
        <w:spacing w:after="0" w:line="240" w:lineRule="auto"/>
        <w:jc w:val="center"/>
        <w:rPr>
          <w:sz w:val="40"/>
        </w:rPr>
      </w:pPr>
      <w:r w:rsidRPr="004077C0">
        <w:rPr>
          <w:noProof/>
          <w:sz w:val="28"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Text Box 3" o:spid="_x0000_s1026" type="#_x0000_t202" style="position:absolute;left:0;text-align:left;margin-left:391.2pt;margin-top:-7.15pt;width:67.8pt;height:79.2pt;z-index:251661312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" fillcolor="white [3201]" strokeweight=".5pt">
            <v:path arrowok="t"/>
            <v:textbox>
              <w:txbxContent>
                <w:p w:rsidR="0072482B" w:rsidRPr="002B36AA" w:rsidRDefault="0072482B" w:rsidP="00007E58">
                  <w:pPr>
                    <w:rPr>
                      <w:color w:val="FFFFFF" w:themeColor="background1"/>
                    </w:rPr>
                  </w:pPr>
                  <w:r>
                    <w:rPr>
                      <w:noProof/>
                      <w:color w:val="FFFFFF" w:themeColor="background1"/>
                    </w:rPr>
                    <w:drawing>
                      <wp:inline distT="0" distB="0" distL="0" distR="0">
                        <wp:extent cx="671195" cy="826135"/>
                        <wp:effectExtent l="0" t="0" r="0" b="0"/>
                        <wp:docPr id="2" name="Picture 7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7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7">
                                  <a:extLst>
                                    <a:ext uri="{28A0092B-C50C-407E-A947-70E740481C1C}">
      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671195" cy="82613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xbxContent>
            </v:textbox>
          </v:shape>
        </w:pict>
      </w:r>
      <w:r w:rsidRPr="004077C0">
        <w:rPr>
          <w:noProof/>
          <w:sz w:val="28"/>
        </w:rPr>
        <w:pict>
          <v:shape id="Text Box 5" o:spid="_x0000_s1027" type="#_x0000_t202" style="position:absolute;left:0;text-align:left;margin-left:-2.95pt;margin-top:-6.85pt;width:67.8pt;height:79.2pt;z-index:251659264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" fillcolor="white [3201]" strokeweight=".5pt">
            <v:path arrowok="t"/>
            <v:textbox>
              <w:txbxContent>
                <w:p w:rsidR="0072482B" w:rsidRPr="002B36AA" w:rsidRDefault="0072482B">
                  <w:pPr>
                    <w:rPr>
                      <w:color w:val="FFFFFF" w:themeColor="background1"/>
                    </w:rPr>
                  </w:pPr>
                  <w:r>
                    <w:rPr>
                      <w:noProof/>
                      <w:color w:val="FFFFFF" w:themeColor="background1"/>
                    </w:rPr>
                    <w:drawing>
                      <wp:inline distT="0" distB="0" distL="0" distR="0">
                        <wp:extent cx="634365" cy="922020"/>
                        <wp:effectExtent l="0" t="0" r="0" b="0"/>
                        <wp:docPr id="4" name="Picture 2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2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8">
                                  <a:extLst>
                                    <a:ext uri="{28A0092B-C50C-407E-A947-70E740481C1C}">
      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634365" cy="922020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xbxContent>
            </v:textbox>
          </v:shape>
        </w:pict>
      </w:r>
      <w:r w:rsidR="009C42DA" w:rsidRPr="00CD2AA4">
        <w:rPr>
          <w:noProof/>
          <w:sz w:val="28"/>
        </w:rPr>
        <w:t xml:space="preserve">TAAA Souvenir Booklet </w:t>
      </w:r>
    </w:p>
    <w:p w:rsidR="008C1874" w:rsidRDefault="000339EA" w:rsidP="008C1874">
      <w:pPr>
        <w:spacing w:after="0" w:line="240" w:lineRule="auto"/>
        <w:jc w:val="center"/>
        <w:rPr>
          <w:sz w:val="36"/>
        </w:rPr>
      </w:pPr>
      <w:r>
        <w:rPr>
          <w:sz w:val="36"/>
        </w:rPr>
        <w:t>23r</w:t>
      </w:r>
      <w:r w:rsidR="009C42DA" w:rsidRPr="00CD2AA4">
        <w:rPr>
          <w:sz w:val="36"/>
        </w:rPr>
        <w:t xml:space="preserve">d Annual Juneteenth Celebration </w:t>
      </w:r>
    </w:p>
    <w:p w:rsidR="0041384A" w:rsidRDefault="0041384A" w:rsidP="008C1874">
      <w:pPr>
        <w:spacing w:after="0" w:line="240" w:lineRule="auto"/>
        <w:jc w:val="center"/>
        <w:rPr>
          <w:sz w:val="36"/>
        </w:rPr>
      </w:pPr>
      <w:r>
        <w:rPr>
          <w:sz w:val="36"/>
        </w:rPr>
        <w:t>June 3, 2017 10 am – 5 pm</w:t>
      </w:r>
    </w:p>
    <w:p w:rsidR="009C42DA" w:rsidRPr="0041384A" w:rsidRDefault="0041384A" w:rsidP="0041384A">
      <w:pPr>
        <w:spacing w:after="0" w:line="240" w:lineRule="auto"/>
        <w:jc w:val="center"/>
        <w:rPr>
          <w:sz w:val="36"/>
        </w:rPr>
      </w:pPr>
      <w:r>
        <w:rPr>
          <w:sz w:val="36"/>
        </w:rPr>
        <w:t xml:space="preserve">Lincoln Park </w:t>
      </w:r>
    </w:p>
    <w:p w:rsidR="008C1874" w:rsidRPr="00AD5E11" w:rsidRDefault="008C1874" w:rsidP="008C1874">
      <w:pPr>
        <w:spacing w:after="0" w:line="240" w:lineRule="auto"/>
        <w:rPr>
          <w:sz w:val="16"/>
        </w:rPr>
      </w:pPr>
    </w:p>
    <w:p w:rsidR="008C1874" w:rsidRDefault="006860E5" w:rsidP="00007E58">
      <w:pPr>
        <w:spacing w:after="0" w:line="240" w:lineRule="auto"/>
        <w:ind w:right="-720"/>
        <w:rPr>
          <w:b/>
          <w:sz w:val="18"/>
        </w:rPr>
      </w:pPr>
      <w:r>
        <w:rPr>
          <w:b/>
        </w:rPr>
        <w:t xml:space="preserve">     </w:t>
      </w:r>
      <w:r>
        <w:rPr>
          <w:b/>
        </w:rPr>
        <w:tab/>
      </w:r>
      <w:r w:rsidR="00007E58">
        <w:rPr>
          <w:b/>
        </w:rPr>
        <w:tab/>
      </w:r>
      <w:r w:rsidR="00007E58">
        <w:rPr>
          <w:b/>
        </w:rPr>
        <w:tab/>
      </w:r>
      <w:r w:rsidR="00007E58">
        <w:rPr>
          <w:b/>
        </w:rPr>
        <w:tab/>
      </w:r>
      <w:r w:rsidR="00007E58">
        <w:rPr>
          <w:b/>
        </w:rPr>
        <w:tab/>
      </w:r>
      <w:r w:rsidR="00007E58">
        <w:rPr>
          <w:b/>
        </w:rPr>
        <w:tab/>
      </w:r>
      <w:r w:rsidR="00007E58">
        <w:rPr>
          <w:b/>
        </w:rPr>
        <w:tab/>
      </w:r>
      <w:r w:rsidR="00007E58">
        <w:rPr>
          <w:b/>
        </w:rPr>
        <w:tab/>
      </w:r>
      <w:r w:rsidR="00007E58">
        <w:rPr>
          <w:b/>
        </w:rPr>
        <w:tab/>
        <w:t xml:space="preserve">          </w:t>
      </w:r>
      <w:r w:rsidR="00007E58" w:rsidRPr="00007E58">
        <w:rPr>
          <w:b/>
          <w:sz w:val="18"/>
        </w:rPr>
        <w:t>“FROM OUR ROOTS COME GREATNESS”</w:t>
      </w:r>
    </w:p>
    <w:p w:rsidR="00FF6755" w:rsidRPr="00EF5F9F" w:rsidRDefault="00FF6755" w:rsidP="00007E58">
      <w:pPr>
        <w:spacing w:after="0" w:line="240" w:lineRule="auto"/>
        <w:ind w:right="-720"/>
        <w:rPr>
          <w:b/>
        </w:rPr>
      </w:pPr>
    </w:p>
    <w:p w:rsidR="00EF5F9F" w:rsidRPr="00CD2AA4" w:rsidRDefault="009C42DA" w:rsidP="00386F8B">
      <w:pPr>
        <w:spacing w:after="0" w:line="240" w:lineRule="auto"/>
        <w:rPr>
          <w:sz w:val="24"/>
          <w:szCs w:val="24"/>
        </w:rPr>
      </w:pPr>
      <w:r w:rsidRPr="00CD2AA4">
        <w:rPr>
          <w:sz w:val="24"/>
          <w:szCs w:val="24"/>
        </w:rPr>
        <w:t xml:space="preserve">Thank you for placing an </w:t>
      </w:r>
      <w:r w:rsidR="000339EA">
        <w:rPr>
          <w:sz w:val="24"/>
          <w:szCs w:val="24"/>
        </w:rPr>
        <w:t xml:space="preserve">advertisement in our </w:t>
      </w:r>
      <w:r w:rsidR="000339EA" w:rsidRPr="000339EA">
        <w:rPr>
          <w:sz w:val="28"/>
          <w:szCs w:val="28"/>
        </w:rPr>
        <w:t>2017</w:t>
      </w:r>
      <w:r w:rsidR="00FF6755" w:rsidRPr="000339EA">
        <w:rPr>
          <w:sz w:val="28"/>
          <w:szCs w:val="28"/>
        </w:rPr>
        <w:t xml:space="preserve"> TAAA Juneteenth </w:t>
      </w:r>
      <w:r w:rsidR="0041384A">
        <w:rPr>
          <w:sz w:val="28"/>
          <w:szCs w:val="28"/>
        </w:rPr>
        <w:t xml:space="preserve">Festival </w:t>
      </w:r>
      <w:r w:rsidR="00FF6755" w:rsidRPr="000339EA">
        <w:rPr>
          <w:sz w:val="28"/>
          <w:szCs w:val="28"/>
        </w:rPr>
        <w:t>Souvenir Booklet</w:t>
      </w:r>
      <w:r w:rsidR="00FF6755" w:rsidRPr="00CD2AA4">
        <w:rPr>
          <w:sz w:val="24"/>
          <w:szCs w:val="24"/>
        </w:rPr>
        <w:t>. Your a</w:t>
      </w:r>
      <w:r w:rsidR="000339EA">
        <w:rPr>
          <w:sz w:val="24"/>
          <w:szCs w:val="24"/>
        </w:rPr>
        <w:t>d</w:t>
      </w:r>
      <w:r w:rsidR="00FF6755" w:rsidRPr="00CD2AA4">
        <w:rPr>
          <w:sz w:val="24"/>
          <w:szCs w:val="24"/>
        </w:rPr>
        <w:t xml:space="preserve"> will help fund the </w:t>
      </w:r>
      <w:r w:rsidR="00FF6755" w:rsidRPr="00CD2AA4">
        <w:rPr>
          <w:b/>
          <w:sz w:val="24"/>
          <w:szCs w:val="24"/>
        </w:rPr>
        <w:t>Wa</w:t>
      </w:r>
      <w:r w:rsidR="000339EA">
        <w:rPr>
          <w:b/>
          <w:sz w:val="24"/>
          <w:szCs w:val="24"/>
        </w:rPr>
        <w:t>y</w:t>
      </w:r>
      <w:r w:rsidR="00FF6755" w:rsidRPr="00CD2AA4">
        <w:rPr>
          <w:b/>
          <w:sz w:val="24"/>
          <w:szCs w:val="24"/>
        </w:rPr>
        <w:t>ne Nelson Scholarship Program</w:t>
      </w:r>
      <w:r w:rsidR="00FF6755" w:rsidRPr="00CD2AA4">
        <w:rPr>
          <w:sz w:val="24"/>
          <w:szCs w:val="24"/>
        </w:rPr>
        <w:t xml:space="preserve"> while giving our community the opportunity to know more about your company</w:t>
      </w:r>
      <w:r w:rsidR="000339EA">
        <w:rPr>
          <w:sz w:val="24"/>
          <w:szCs w:val="24"/>
        </w:rPr>
        <w:t>. Please complete</w:t>
      </w:r>
      <w:r w:rsidR="00FF6755" w:rsidRPr="00CD2AA4">
        <w:rPr>
          <w:sz w:val="24"/>
          <w:szCs w:val="24"/>
        </w:rPr>
        <w:t xml:space="preserve"> the form below and submit your artwork,</w:t>
      </w:r>
      <w:r w:rsidR="0041384A">
        <w:rPr>
          <w:sz w:val="24"/>
          <w:szCs w:val="24"/>
        </w:rPr>
        <w:t xml:space="preserve"> ad copy to</w:t>
      </w:r>
      <w:r w:rsidR="00386F8B">
        <w:rPr>
          <w:sz w:val="24"/>
          <w:szCs w:val="24"/>
        </w:rPr>
        <w:t xml:space="preserve"> </w:t>
      </w:r>
      <w:hyperlink r:id="rId9" w:history="1">
        <w:r w:rsidR="00386F8B" w:rsidRPr="00E9725F">
          <w:rPr>
            <w:rStyle w:val="Hyperlink"/>
            <w:sz w:val="24"/>
            <w:szCs w:val="24"/>
          </w:rPr>
          <w:t>yokids3@sbcglobal.net</w:t>
        </w:r>
      </w:hyperlink>
      <w:r w:rsidR="0041384A">
        <w:rPr>
          <w:sz w:val="24"/>
          <w:szCs w:val="24"/>
        </w:rPr>
        <w:t xml:space="preserve"> or mail a hard copy </w:t>
      </w:r>
      <w:r w:rsidR="00FF6755" w:rsidRPr="00CD2AA4">
        <w:rPr>
          <w:sz w:val="24"/>
          <w:szCs w:val="24"/>
        </w:rPr>
        <w:t xml:space="preserve">along with your payment by </w:t>
      </w:r>
      <w:r w:rsidR="00932184">
        <w:rPr>
          <w:b/>
          <w:sz w:val="24"/>
          <w:szCs w:val="24"/>
        </w:rPr>
        <w:t>Wednesday</w:t>
      </w:r>
      <w:r w:rsidR="000339EA">
        <w:rPr>
          <w:b/>
          <w:sz w:val="24"/>
          <w:szCs w:val="24"/>
        </w:rPr>
        <w:t>,</w:t>
      </w:r>
      <w:r w:rsidR="00932184">
        <w:rPr>
          <w:b/>
          <w:sz w:val="24"/>
          <w:szCs w:val="24"/>
        </w:rPr>
        <w:t xml:space="preserve"> May 10,</w:t>
      </w:r>
      <w:bookmarkStart w:id="0" w:name="_GoBack"/>
      <w:bookmarkEnd w:id="0"/>
      <w:r w:rsidR="000339EA">
        <w:rPr>
          <w:b/>
          <w:sz w:val="24"/>
          <w:szCs w:val="24"/>
        </w:rPr>
        <w:t xml:space="preserve"> 2017</w:t>
      </w:r>
      <w:r w:rsidR="00FF6755" w:rsidRPr="00CD2AA4">
        <w:rPr>
          <w:sz w:val="24"/>
          <w:szCs w:val="24"/>
        </w:rPr>
        <w:t>.</w:t>
      </w:r>
      <w:r w:rsidR="00386F8B" w:rsidRPr="00386F8B">
        <w:rPr>
          <w:sz w:val="24"/>
          <w:szCs w:val="24"/>
        </w:rPr>
        <w:t xml:space="preserve"> </w:t>
      </w:r>
      <w:r w:rsidR="00386F8B" w:rsidRPr="00FE3CB2">
        <w:rPr>
          <w:sz w:val="24"/>
          <w:szCs w:val="24"/>
        </w:rPr>
        <w:t xml:space="preserve">Please </w:t>
      </w:r>
      <w:r w:rsidR="00386F8B">
        <w:rPr>
          <w:sz w:val="24"/>
          <w:szCs w:val="24"/>
        </w:rPr>
        <w:t xml:space="preserve">make payment payable to Tracy African American Association, </w:t>
      </w:r>
      <w:r w:rsidR="0041384A">
        <w:rPr>
          <w:sz w:val="24"/>
          <w:szCs w:val="24"/>
        </w:rPr>
        <w:t>and mail</w:t>
      </w:r>
      <w:r w:rsidR="00386F8B">
        <w:rPr>
          <w:sz w:val="24"/>
          <w:szCs w:val="24"/>
        </w:rPr>
        <w:t xml:space="preserve"> to</w:t>
      </w:r>
      <w:r w:rsidR="00386F8B" w:rsidRPr="00FE3CB2">
        <w:rPr>
          <w:sz w:val="24"/>
          <w:szCs w:val="24"/>
        </w:rPr>
        <w:t xml:space="preserve"> TAAA Juneteenth Committee</w:t>
      </w:r>
      <w:r w:rsidR="00386F8B">
        <w:rPr>
          <w:sz w:val="24"/>
          <w:szCs w:val="24"/>
        </w:rPr>
        <w:t xml:space="preserve">, </w:t>
      </w:r>
      <w:r w:rsidR="00386F8B" w:rsidRPr="00FE3CB2">
        <w:rPr>
          <w:sz w:val="24"/>
          <w:szCs w:val="24"/>
        </w:rPr>
        <w:t>P</w:t>
      </w:r>
      <w:r w:rsidR="00386F8B">
        <w:rPr>
          <w:sz w:val="24"/>
          <w:szCs w:val="24"/>
        </w:rPr>
        <w:t>.O. Box 62, Tracy, CA 95378.</w:t>
      </w:r>
      <w:r w:rsidR="00386F8B" w:rsidRPr="00CD2AA4">
        <w:rPr>
          <w:sz w:val="24"/>
          <w:szCs w:val="24"/>
        </w:rPr>
        <w:t xml:space="preserve"> </w:t>
      </w:r>
    </w:p>
    <w:p w:rsidR="00FF6755" w:rsidRDefault="00FF6755" w:rsidP="009C42DA">
      <w:pPr>
        <w:spacing w:after="0" w:line="240" w:lineRule="auto"/>
      </w:pPr>
    </w:p>
    <w:p w:rsidR="006860E5" w:rsidRDefault="006860E5" w:rsidP="009C42DA">
      <w:pPr>
        <w:spacing w:after="0" w:line="240" w:lineRule="auto"/>
      </w:pPr>
    </w:p>
    <w:p w:rsidR="00FF6755" w:rsidRPr="00FE3CB2" w:rsidRDefault="00FF6755" w:rsidP="00E125FD">
      <w:pPr>
        <w:spacing w:after="0" w:line="240" w:lineRule="auto"/>
        <w:jc w:val="both"/>
        <w:rPr>
          <w:sz w:val="24"/>
          <w:szCs w:val="24"/>
        </w:rPr>
      </w:pPr>
      <w:r w:rsidRPr="00FE3CB2">
        <w:rPr>
          <w:sz w:val="24"/>
          <w:szCs w:val="24"/>
        </w:rPr>
        <w:t>Contact Name _________________________________</w:t>
      </w:r>
      <w:r w:rsidR="006860E5" w:rsidRPr="00FE3CB2">
        <w:rPr>
          <w:sz w:val="24"/>
          <w:szCs w:val="24"/>
        </w:rPr>
        <w:t>_____</w:t>
      </w:r>
      <w:r w:rsidRPr="00FE3CB2">
        <w:rPr>
          <w:sz w:val="24"/>
          <w:szCs w:val="24"/>
        </w:rPr>
        <w:t>_______</w:t>
      </w:r>
      <w:r w:rsidR="00E125FD" w:rsidRPr="00FE3CB2">
        <w:rPr>
          <w:sz w:val="24"/>
          <w:szCs w:val="24"/>
        </w:rPr>
        <w:t>__</w:t>
      </w:r>
      <w:r w:rsidRPr="00FE3CB2">
        <w:rPr>
          <w:sz w:val="24"/>
          <w:szCs w:val="24"/>
        </w:rPr>
        <w:t>_____________</w:t>
      </w:r>
    </w:p>
    <w:p w:rsidR="00FF6755" w:rsidRPr="00FE3CB2" w:rsidRDefault="00FF6755" w:rsidP="00E125FD">
      <w:pPr>
        <w:spacing w:after="0" w:line="240" w:lineRule="auto"/>
        <w:jc w:val="both"/>
        <w:rPr>
          <w:sz w:val="24"/>
          <w:szCs w:val="24"/>
        </w:rPr>
      </w:pPr>
    </w:p>
    <w:p w:rsidR="00FF6755" w:rsidRPr="00FE3CB2" w:rsidRDefault="00FF6755" w:rsidP="00E125FD">
      <w:pPr>
        <w:spacing w:after="0" w:line="240" w:lineRule="auto"/>
        <w:jc w:val="both"/>
        <w:rPr>
          <w:sz w:val="24"/>
          <w:szCs w:val="24"/>
        </w:rPr>
      </w:pPr>
      <w:r w:rsidRPr="00FE3CB2">
        <w:rPr>
          <w:sz w:val="24"/>
          <w:szCs w:val="24"/>
        </w:rPr>
        <w:t>Business Name _________________________________</w:t>
      </w:r>
      <w:r w:rsidR="006860E5" w:rsidRPr="00FE3CB2">
        <w:rPr>
          <w:sz w:val="24"/>
          <w:szCs w:val="24"/>
        </w:rPr>
        <w:t>_____</w:t>
      </w:r>
      <w:r w:rsidRPr="00FE3CB2">
        <w:rPr>
          <w:sz w:val="24"/>
          <w:szCs w:val="24"/>
        </w:rPr>
        <w:t>_____________</w:t>
      </w:r>
      <w:r w:rsidR="00E125FD" w:rsidRPr="00FE3CB2">
        <w:rPr>
          <w:sz w:val="24"/>
          <w:szCs w:val="24"/>
        </w:rPr>
        <w:t>_</w:t>
      </w:r>
      <w:r w:rsidRPr="00FE3CB2">
        <w:rPr>
          <w:sz w:val="24"/>
          <w:szCs w:val="24"/>
        </w:rPr>
        <w:t>_______</w:t>
      </w:r>
    </w:p>
    <w:p w:rsidR="00FF6755" w:rsidRPr="00FE3CB2" w:rsidRDefault="00FF6755" w:rsidP="00E125FD">
      <w:pPr>
        <w:spacing w:after="0" w:line="240" w:lineRule="auto"/>
        <w:jc w:val="both"/>
        <w:rPr>
          <w:sz w:val="24"/>
          <w:szCs w:val="24"/>
        </w:rPr>
      </w:pPr>
    </w:p>
    <w:p w:rsidR="00FF6755" w:rsidRPr="00FE3CB2" w:rsidRDefault="00FF6755" w:rsidP="00E125FD">
      <w:pPr>
        <w:spacing w:after="0" w:line="240" w:lineRule="auto"/>
        <w:jc w:val="both"/>
        <w:rPr>
          <w:sz w:val="24"/>
          <w:szCs w:val="24"/>
        </w:rPr>
      </w:pPr>
      <w:r w:rsidRPr="00FE3CB2">
        <w:rPr>
          <w:sz w:val="24"/>
          <w:szCs w:val="24"/>
        </w:rPr>
        <w:t>Address _________________________________________</w:t>
      </w:r>
      <w:r w:rsidR="006860E5" w:rsidRPr="00FE3CB2">
        <w:rPr>
          <w:sz w:val="24"/>
          <w:szCs w:val="24"/>
        </w:rPr>
        <w:t>_____</w:t>
      </w:r>
      <w:r w:rsidRPr="00FE3CB2">
        <w:rPr>
          <w:sz w:val="24"/>
          <w:szCs w:val="24"/>
        </w:rPr>
        <w:t>_____________</w:t>
      </w:r>
      <w:r w:rsidR="00E125FD" w:rsidRPr="00FE3CB2">
        <w:rPr>
          <w:sz w:val="24"/>
          <w:szCs w:val="24"/>
        </w:rPr>
        <w:t>_</w:t>
      </w:r>
      <w:r w:rsidRPr="00FE3CB2">
        <w:rPr>
          <w:sz w:val="24"/>
          <w:szCs w:val="24"/>
        </w:rPr>
        <w:t>_____</w:t>
      </w:r>
    </w:p>
    <w:p w:rsidR="00FF6755" w:rsidRPr="00FE3CB2" w:rsidRDefault="00FF6755" w:rsidP="00E125FD">
      <w:pPr>
        <w:spacing w:after="0" w:line="240" w:lineRule="auto"/>
        <w:jc w:val="both"/>
        <w:rPr>
          <w:sz w:val="24"/>
          <w:szCs w:val="24"/>
        </w:rPr>
      </w:pPr>
    </w:p>
    <w:p w:rsidR="00FF6755" w:rsidRPr="00FE3CB2" w:rsidRDefault="00FF6755" w:rsidP="00E125FD">
      <w:pPr>
        <w:spacing w:after="0" w:line="240" w:lineRule="auto"/>
        <w:jc w:val="both"/>
        <w:rPr>
          <w:sz w:val="24"/>
          <w:szCs w:val="24"/>
        </w:rPr>
      </w:pPr>
      <w:r w:rsidRPr="00FE3CB2">
        <w:rPr>
          <w:sz w:val="24"/>
          <w:szCs w:val="24"/>
        </w:rPr>
        <w:t>City/St/Zip __________________________________________</w:t>
      </w:r>
      <w:r w:rsidR="006860E5" w:rsidRPr="00FE3CB2">
        <w:rPr>
          <w:sz w:val="24"/>
          <w:szCs w:val="24"/>
        </w:rPr>
        <w:t>_____</w:t>
      </w:r>
      <w:r w:rsidRPr="00FE3CB2">
        <w:rPr>
          <w:sz w:val="24"/>
          <w:szCs w:val="24"/>
        </w:rPr>
        <w:t>________________</w:t>
      </w:r>
    </w:p>
    <w:p w:rsidR="00FF6755" w:rsidRPr="00FE3CB2" w:rsidRDefault="00FF6755" w:rsidP="009C42DA">
      <w:pPr>
        <w:spacing w:after="0" w:line="240" w:lineRule="auto"/>
        <w:rPr>
          <w:sz w:val="24"/>
          <w:szCs w:val="24"/>
        </w:rPr>
      </w:pPr>
    </w:p>
    <w:p w:rsidR="006860E5" w:rsidRPr="00FE3CB2" w:rsidRDefault="006860E5" w:rsidP="009C42DA">
      <w:pPr>
        <w:spacing w:after="0" w:line="240" w:lineRule="auto"/>
        <w:rPr>
          <w:sz w:val="24"/>
          <w:szCs w:val="24"/>
        </w:rPr>
      </w:pPr>
    </w:p>
    <w:p w:rsidR="00FF6755" w:rsidRDefault="00EC6DF6" w:rsidP="009C42DA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_____ </w:t>
      </w:r>
      <w:r w:rsidR="0070203B">
        <w:rPr>
          <w:sz w:val="24"/>
          <w:szCs w:val="24"/>
        </w:rPr>
        <w:t xml:space="preserve">Business </w:t>
      </w:r>
      <w:r>
        <w:rPr>
          <w:sz w:val="24"/>
          <w:szCs w:val="24"/>
        </w:rPr>
        <w:t>Card Size (Front)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>$1</w:t>
      </w:r>
      <w:r w:rsidR="00FF6755" w:rsidRPr="00FE3CB2">
        <w:rPr>
          <w:sz w:val="24"/>
          <w:szCs w:val="24"/>
        </w:rPr>
        <w:t>5</w:t>
      </w:r>
    </w:p>
    <w:p w:rsidR="00EC6DF6" w:rsidRDefault="00EC6DF6" w:rsidP="009C42DA">
      <w:pPr>
        <w:spacing w:after="0" w:line="240" w:lineRule="auto"/>
        <w:rPr>
          <w:sz w:val="24"/>
          <w:szCs w:val="24"/>
        </w:rPr>
      </w:pPr>
    </w:p>
    <w:p w:rsidR="00EC6DF6" w:rsidRPr="00FE3CB2" w:rsidRDefault="00EC6DF6" w:rsidP="009C42DA">
      <w:pPr>
        <w:spacing w:after="0" w:line="240" w:lineRule="auto"/>
        <w:rPr>
          <w:sz w:val="24"/>
          <w:szCs w:val="24"/>
        </w:rPr>
      </w:pPr>
      <w:r w:rsidRPr="00EC6DF6">
        <w:rPr>
          <w:sz w:val="24"/>
          <w:szCs w:val="24"/>
        </w:rPr>
        <w:t xml:space="preserve">_____ </w:t>
      </w:r>
      <w:r w:rsidR="0070203B">
        <w:rPr>
          <w:sz w:val="24"/>
          <w:szCs w:val="24"/>
        </w:rPr>
        <w:t xml:space="preserve">Business </w:t>
      </w:r>
      <w:r w:rsidRPr="00EC6DF6">
        <w:rPr>
          <w:sz w:val="24"/>
          <w:szCs w:val="24"/>
        </w:rPr>
        <w:t xml:space="preserve">Card Size </w:t>
      </w:r>
      <w:r>
        <w:rPr>
          <w:sz w:val="24"/>
          <w:szCs w:val="24"/>
        </w:rPr>
        <w:t>(Front and Back)</w:t>
      </w:r>
      <w:r w:rsidRPr="00EC6DF6">
        <w:rPr>
          <w:sz w:val="24"/>
          <w:szCs w:val="24"/>
        </w:rPr>
        <w:tab/>
        <w:t>$25</w:t>
      </w:r>
    </w:p>
    <w:p w:rsidR="00FF6755" w:rsidRPr="00FE3CB2" w:rsidRDefault="00FF6755" w:rsidP="009C42DA">
      <w:pPr>
        <w:spacing w:after="0" w:line="240" w:lineRule="auto"/>
        <w:rPr>
          <w:sz w:val="24"/>
          <w:szCs w:val="24"/>
        </w:rPr>
      </w:pPr>
    </w:p>
    <w:p w:rsidR="00FF6755" w:rsidRPr="00FE3CB2" w:rsidRDefault="00FF6755" w:rsidP="009C42DA">
      <w:pPr>
        <w:spacing w:after="0" w:line="240" w:lineRule="auto"/>
        <w:rPr>
          <w:sz w:val="24"/>
          <w:szCs w:val="24"/>
        </w:rPr>
      </w:pPr>
      <w:r w:rsidRPr="00FE3CB2">
        <w:rPr>
          <w:sz w:val="24"/>
          <w:szCs w:val="24"/>
        </w:rPr>
        <w:t>_____ ¼ Page</w:t>
      </w:r>
      <w:r w:rsidRPr="00FE3CB2">
        <w:rPr>
          <w:sz w:val="24"/>
          <w:szCs w:val="24"/>
        </w:rPr>
        <w:tab/>
      </w:r>
      <w:r w:rsidRPr="00FE3CB2">
        <w:rPr>
          <w:sz w:val="24"/>
          <w:szCs w:val="24"/>
        </w:rPr>
        <w:tab/>
      </w:r>
      <w:r w:rsidR="00EC6DF6">
        <w:rPr>
          <w:sz w:val="24"/>
          <w:szCs w:val="24"/>
        </w:rPr>
        <w:tab/>
      </w:r>
      <w:r w:rsidR="00EC6DF6">
        <w:rPr>
          <w:sz w:val="24"/>
          <w:szCs w:val="24"/>
        </w:rPr>
        <w:tab/>
      </w:r>
      <w:r w:rsidR="0070203B">
        <w:rPr>
          <w:sz w:val="24"/>
          <w:szCs w:val="24"/>
        </w:rPr>
        <w:tab/>
      </w:r>
      <w:r w:rsidRPr="00FE3CB2">
        <w:rPr>
          <w:sz w:val="24"/>
          <w:szCs w:val="24"/>
        </w:rPr>
        <w:t>$45</w:t>
      </w:r>
    </w:p>
    <w:p w:rsidR="00FF6755" w:rsidRPr="00FE3CB2" w:rsidRDefault="00FF6755" w:rsidP="009C42DA">
      <w:pPr>
        <w:spacing w:after="0" w:line="240" w:lineRule="auto"/>
        <w:rPr>
          <w:sz w:val="24"/>
          <w:szCs w:val="24"/>
        </w:rPr>
      </w:pPr>
    </w:p>
    <w:p w:rsidR="00FF6755" w:rsidRPr="00FE3CB2" w:rsidRDefault="00FF6755" w:rsidP="009C42DA">
      <w:pPr>
        <w:spacing w:after="0" w:line="240" w:lineRule="auto"/>
        <w:rPr>
          <w:sz w:val="24"/>
          <w:szCs w:val="24"/>
        </w:rPr>
      </w:pPr>
      <w:r w:rsidRPr="00FE3CB2">
        <w:rPr>
          <w:sz w:val="24"/>
          <w:szCs w:val="24"/>
        </w:rPr>
        <w:t>_____ ½ Page</w:t>
      </w:r>
      <w:r w:rsidRPr="00FE3CB2">
        <w:rPr>
          <w:sz w:val="24"/>
          <w:szCs w:val="24"/>
        </w:rPr>
        <w:tab/>
      </w:r>
      <w:r w:rsidRPr="00FE3CB2">
        <w:rPr>
          <w:sz w:val="24"/>
          <w:szCs w:val="24"/>
        </w:rPr>
        <w:tab/>
      </w:r>
      <w:r w:rsidR="00EC6DF6">
        <w:rPr>
          <w:sz w:val="24"/>
          <w:szCs w:val="24"/>
        </w:rPr>
        <w:tab/>
      </w:r>
      <w:r w:rsidR="00EC6DF6">
        <w:rPr>
          <w:sz w:val="24"/>
          <w:szCs w:val="24"/>
        </w:rPr>
        <w:tab/>
      </w:r>
      <w:r w:rsidR="0070203B">
        <w:rPr>
          <w:sz w:val="24"/>
          <w:szCs w:val="24"/>
        </w:rPr>
        <w:tab/>
      </w:r>
      <w:r w:rsidRPr="00FE3CB2">
        <w:rPr>
          <w:sz w:val="24"/>
          <w:szCs w:val="24"/>
        </w:rPr>
        <w:t>$75</w:t>
      </w:r>
    </w:p>
    <w:p w:rsidR="00FF6755" w:rsidRPr="00FE3CB2" w:rsidRDefault="00FF6755" w:rsidP="009C42DA">
      <w:pPr>
        <w:spacing w:after="0" w:line="240" w:lineRule="auto"/>
        <w:rPr>
          <w:sz w:val="24"/>
          <w:szCs w:val="24"/>
        </w:rPr>
      </w:pPr>
    </w:p>
    <w:p w:rsidR="00FF6755" w:rsidRPr="00FE3CB2" w:rsidRDefault="000339EA" w:rsidP="009C42DA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_____ Full Page</w:t>
      </w:r>
      <w:r>
        <w:rPr>
          <w:sz w:val="24"/>
          <w:szCs w:val="24"/>
        </w:rPr>
        <w:tab/>
      </w:r>
      <w:r w:rsidR="00EC6DF6">
        <w:rPr>
          <w:sz w:val="24"/>
          <w:szCs w:val="24"/>
        </w:rPr>
        <w:tab/>
      </w:r>
      <w:r w:rsidR="00EC6DF6">
        <w:rPr>
          <w:sz w:val="24"/>
          <w:szCs w:val="24"/>
        </w:rPr>
        <w:tab/>
      </w:r>
      <w:r w:rsidR="0070203B">
        <w:rPr>
          <w:sz w:val="24"/>
          <w:szCs w:val="24"/>
        </w:rPr>
        <w:tab/>
      </w:r>
      <w:r w:rsidR="00FF6755" w:rsidRPr="00FE3CB2">
        <w:rPr>
          <w:sz w:val="24"/>
          <w:szCs w:val="24"/>
        </w:rPr>
        <w:t>$100</w:t>
      </w:r>
    </w:p>
    <w:p w:rsidR="00FF6755" w:rsidRPr="00FE3CB2" w:rsidRDefault="00FF6755" w:rsidP="009C42DA">
      <w:pPr>
        <w:spacing w:after="0" w:line="240" w:lineRule="auto"/>
        <w:rPr>
          <w:sz w:val="24"/>
          <w:szCs w:val="24"/>
        </w:rPr>
      </w:pPr>
    </w:p>
    <w:p w:rsidR="0072482B" w:rsidRPr="00FE3CB2" w:rsidRDefault="0072482B" w:rsidP="009C42DA">
      <w:pPr>
        <w:spacing w:after="0" w:line="240" w:lineRule="auto"/>
        <w:rPr>
          <w:sz w:val="24"/>
          <w:szCs w:val="24"/>
        </w:rPr>
      </w:pPr>
    </w:p>
    <w:p w:rsidR="0072482B" w:rsidRPr="00FE3CB2" w:rsidRDefault="000339EA" w:rsidP="009C42DA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For</w:t>
      </w:r>
      <w:r w:rsidR="0072482B" w:rsidRPr="00FE3CB2">
        <w:rPr>
          <w:sz w:val="24"/>
          <w:szCs w:val="24"/>
        </w:rPr>
        <w:t xml:space="preserve"> additio</w:t>
      </w:r>
      <w:r w:rsidR="0041384A">
        <w:rPr>
          <w:sz w:val="24"/>
          <w:szCs w:val="24"/>
        </w:rPr>
        <w:t>nal information, please contact</w:t>
      </w:r>
      <w:r w:rsidR="0072482B" w:rsidRPr="00FE3CB2">
        <w:rPr>
          <w:sz w:val="24"/>
          <w:szCs w:val="24"/>
        </w:rPr>
        <w:t xml:space="preserve"> (510) </w:t>
      </w:r>
      <w:r>
        <w:rPr>
          <w:sz w:val="24"/>
          <w:szCs w:val="24"/>
        </w:rPr>
        <w:t>589-6445</w:t>
      </w:r>
      <w:r w:rsidR="0079143A">
        <w:rPr>
          <w:sz w:val="24"/>
          <w:szCs w:val="24"/>
        </w:rPr>
        <w:t xml:space="preserve"> or email </w:t>
      </w:r>
      <w:hyperlink r:id="rId10" w:history="1">
        <w:r w:rsidR="0041384A" w:rsidRPr="00F856FB">
          <w:rPr>
            <w:rStyle w:val="Hyperlink"/>
            <w:sz w:val="24"/>
            <w:szCs w:val="24"/>
          </w:rPr>
          <w:t>yokids3@sbcglobal.net</w:t>
        </w:r>
      </w:hyperlink>
      <w:r w:rsidR="0041384A">
        <w:rPr>
          <w:sz w:val="24"/>
          <w:szCs w:val="24"/>
        </w:rPr>
        <w:t xml:space="preserve">.  </w:t>
      </w:r>
      <w:r w:rsidR="0079143A">
        <w:rPr>
          <w:sz w:val="24"/>
          <w:szCs w:val="24"/>
        </w:rPr>
        <w:t xml:space="preserve"> Thank you in advance for your contributions to the education of the next generation. </w:t>
      </w:r>
      <w:hyperlink r:id="rId11" w:history="1"/>
    </w:p>
    <w:p w:rsidR="0072482B" w:rsidRPr="00FE3CB2" w:rsidRDefault="0072482B" w:rsidP="009C42DA">
      <w:pPr>
        <w:spacing w:after="0" w:line="240" w:lineRule="auto"/>
        <w:rPr>
          <w:sz w:val="24"/>
          <w:szCs w:val="24"/>
        </w:rPr>
      </w:pPr>
    </w:p>
    <w:p w:rsidR="0072482B" w:rsidRPr="00FE3CB2" w:rsidRDefault="0072482B" w:rsidP="009C42DA">
      <w:pPr>
        <w:spacing w:after="0" w:line="240" w:lineRule="auto"/>
        <w:rPr>
          <w:sz w:val="24"/>
          <w:szCs w:val="24"/>
        </w:rPr>
      </w:pPr>
      <w:r w:rsidRPr="00FE3CB2">
        <w:rPr>
          <w:sz w:val="24"/>
          <w:szCs w:val="24"/>
        </w:rPr>
        <w:t>Sincerely,</w:t>
      </w:r>
    </w:p>
    <w:p w:rsidR="0072482B" w:rsidRPr="00FE3CB2" w:rsidRDefault="0072482B" w:rsidP="009C42DA">
      <w:pPr>
        <w:spacing w:after="0" w:line="240" w:lineRule="auto"/>
        <w:rPr>
          <w:sz w:val="24"/>
          <w:szCs w:val="24"/>
        </w:rPr>
      </w:pPr>
    </w:p>
    <w:p w:rsidR="0072482B" w:rsidRDefault="0041384A" w:rsidP="009C42DA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/s/ </w:t>
      </w:r>
      <w:r w:rsidR="000339EA">
        <w:rPr>
          <w:sz w:val="24"/>
          <w:szCs w:val="24"/>
        </w:rPr>
        <w:t>Yolande Barial Knight</w:t>
      </w:r>
    </w:p>
    <w:p w:rsidR="000339EA" w:rsidRPr="00FE3CB2" w:rsidRDefault="00CC7BC1" w:rsidP="009C42DA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2017 </w:t>
      </w:r>
      <w:r w:rsidR="000339EA">
        <w:rPr>
          <w:sz w:val="24"/>
          <w:szCs w:val="24"/>
        </w:rPr>
        <w:t xml:space="preserve">Juneteenth </w:t>
      </w:r>
      <w:r w:rsidR="00386F8B">
        <w:rPr>
          <w:sz w:val="24"/>
          <w:szCs w:val="24"/>
        </w:rPr>
        <w:t xml:space="preserve">Festival </w:t>
      </w:r>
      <w:r w:rsidR="000339EA">
        <w:rPr>
          <w:sz w:val="24"/>
          <w:szCs w:val="24"/>
        </w:rPr>
        <w:t>Chairperson</w:t>
      </w:r>
    </w:p>
    <w:p w:rsidR="0072482B" w:rsidRPr="00FE3CB2" w:rsidRDefault="0072482B" w:rsidP="009C42DA">
      <w:pPr>
        <w:spacing w:after="0" w:line="240" w:lineRule="auto"/>
        <w:rPr>
          <w:sz w:val="24"/>
          <w:szCs w:val="24"/>
        </w:rPr>
      </w:pPr>
      <w:r w:rsidRPr="00FE3CB2">
        <w:rPr>
          <w:sz w:val="24"/>
          <w:szCs w:val="24"/>
        </w:rPr>
        <w:t xml:space="preserve">TAAA </w:t>
      </w:r>
      <w:r w:rsidR="000339EA">
        <w:rPr>
          <w:sz w:val="24"/>
          <w:szCs w:val="24"/>
        </w:rPr>
        <w:t xml:space="preserve">Vice </w:t>
      </w:r>
      <w:r w:rsidRPr="00FE3CB2">
        <w:rPr>
          <w:sz w:val="24"/>
          <w:szCs w:val="24"/>
        </w:rPr>
        <w:t>President</w:t>
      </w:r>
    </w:p>
    <w:sectPr w:rsidR="0072482B" w:rsidRPr="00FE3CB2" w:rsidSect="00146FD1">
      <w:footerReference w:type="default" r:id="rId12"/>
      <w:pgSz w:w="12240" w:h="15840"/>
      <w:pgMar w:top="726" w:right="1440" w:bottom="630" w:left="144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097A14" w:rsidRDefault="00097A14" w:rsidP="008C1874">
      <w:pPr>
        <w:spacing w:after="0" w:line="240" w:lineRule="auto"/>
      </w:pPr>
      <w:r>
        <w:separator/>
      </w:r>
    </w:p>
  </w:endnote>
  <w:endnote w:type="continuationSeparator" w:id="0">
    <w:p w:rsidR="00097A14" w:rsidRDefault="00097A14" w:rsidP="008C187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72482B" w:rsidRDefault="004C0572" w:rsidP="004C0572">
    <w:pPr>
      <w:pStyle w:val="Footer"/>
      <w:jc w:val="center"/>
    </w:pPr>
    <w:r>
      <w:t xml:space="preserve"> </w:t>
    </w:r>
    <w:r w:rsidR="0072482B">
      <w:t xml:space="preserve">Tracy African American Association, </w:t>
    </w:r>
    <w:proofErr w:type="gramStart"/>
    <w:r w:rsidR="0072482B">
      <w:t>LLC</w:t>
    </w:r>
    <w:r>
      <w:t xml:space="preserve"> </w:t>
    </w:r>
    <w:r w:rsidR="0072482B">
      <w:t xml:space="preserve"> |</w:t>
    </w:r>
    <w:proofErr w:type="gramEnd"/>
    <w:r w:rsidR="0072482B">
      <w:t xml:space="preserve"> </w:t>
    </w:r>
    <w:r>
      <w:t xml:space="preserve"> </w:t>
    </w:r>
    <w:r w:rsidR="0072482B">
      <w:t>P.O. Box</w:t>
    </w:r>
    <w:r>
      <w:t xml:space="preserve"> 62  |  Tracy, CA 95378  |  209.249.6644</w:t>
    </w: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097A14" w:rsidRDefault="00097A14" w:rsidP="008C1874">
      <w:pPr>
        <w:spacing w:after="0" w:line="240" w:lineRule="auto"/>
      </w:pPr>
      <w:r>
        <w:separator/>
      </w:r>
    </w:p>
  </w:footnote>
  <w:footnote w:type="continuationSeparator" w:id="0">
    <w:p w:rsidR="00097A14" w:rsidRDefault="00097A14" w:rsidP="008C187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3FCA72CB"/>
    <w:multiLevelType w:val="hybridMultilevel"/>
    <w:tmpl w:val="530A30A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>
    <w:nsid w:val="64D16881"/>
    <w:multiLevelType w:val="hybridMultilevel"/>
    <w:tmpl w:val="BB16E9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65AB3093"/>
    <w:multiLevelType w:val="hybridMultilevel"/>
    <w:tmpl w:val="5420D4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6F485F9F"/>
    <w:multiLevelType w:val="hybridMultilevel"/>
    <w:tmpl w:val="63BEC7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  <w:num w:numId="4">
    <w:abstractNumId w:val="3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0NrcwNzI1MzK3sDQAAiUdpeDU4uLM/DyQAsNaAF8FINksAAAA"/>
  </w:docVars>
  <w:rsids>
    <w:rsidRoot w:val="008C1874"/>
    <w:rsid w:val="00006EBB"/>
    <w:rsid w:val="00007E58"/>
    <w:rsid w:val="00020EFB"/>
    <w:rsid w:val="00027BDC"/>
    <w:rsid w:val="000339EA"/>
    <w:rsid w:val="0005346D"/>
    <w:rsid w:val="00053472"/>
    <w:rsid w:val="00091B96"/>
    <w:rsid w:val="00097A14"/>
    <w:rsid w:val="000F24E3"/>
    <w:rsid w:val="00104F1F"/>
    <w:rsid w:val="00146FD1"/>
    <w:rsid w:val="00173BB7"/>
    <w:rsid w:val="00174C3E"/>
    <w:rsid w:val="001802C0"/>
    <w:rsid w:val="00185769"/>
    <w:rsid w:val="001C26A6"/>
    <w:rsid w:val="001F1F72"/>
    <w:rsid w:val="00206AC5"/>
    <w:rsid w:val="002108BC"/>
    <w:rsid w:val="00261491"/>
    <w:rsid w:val="00284C79"/>
    <w:rsid w:val="00287060"/>
    <w:rsid w:val="002B36AA"/>
    <w:rsid w:val="003159A5"/>
    <w:rsid w:val="00322872"/>
    <w:rsid w:val="003351C8"/>
    <w:rsid w:val="00364E90"/>
    <w:rsid w:val="00386F8B"/>
    <w:rsid w:val="003B2D58"/>
    <w:rsid w:val="003B3F90"/>
    <w:rsid w:val="003C6FAB"/>
    <w:rsid w:val="003D25E9"/>
    <w:rsid w:val="003E385C"/>
    <w:rsid w:val="004077C0"/>
    <w:rsid w:val="0041384A"/>
    <w:rsid w:val="00422190"/>
    <w:rsid w:val="00436BBB"/>
    <w:rsid w:val="00447167"/>
    <w:rsid w:val="00482694"/>
    <w:rsid w:val="004B72A6"/>
    <w:rsid w:val="004C0572"/>
    <w:rsid w:val="004E7113"/>
    <w:rsid w:val="00525AF6"/>
    <w:rsid w:val="00575A13"/>
    <w:rsid w:val="00580FBB"/>
    <w:rsid w:val="005A3A54"/>
    <w:rsid w:val="005B5DD3"/>
    <w:rsid w:val="005F408F"/>
    <w:rsid w:val="005F549A"/>
    <w:rsid w:val="00654B92"/>
    <w:rsid w:val="00677652"/>
    <w:rsid w:val="006860E5"/>
    <w:rsid w:val="00693CEF"/>
    <w:rsid w:val="006C7B6E"/>
    <w:rsid w:val="0070203B"/>
    <w:rsid w:val="0070363B"/>
    <w:rsid w:val="0072482B"/>
    <w:rsid w:val="00735439"/>
    <w:rsid w:val="00756C91"/>
    <w:rsid w:val="0079143A"/>
    <w:rsid w:val="007B0840"/>
    <w:rsid w:val="007B57BA"/>
    <w:rsid w:val="007F26CE"/>
    <w:rsid w:val="008273AD"/>
    <w:rsid w:val="008400B1"/>
    <w:rsid w:val="00841AFE"/>
    <w:rsid w:val="00850769"/>
    <w:rsid w:val="008A27CD"/>
    <w:rsid w:val="008C1874"/>
    <w:rsid w:val="008F3C3B"/>
    <w:rsid w:val="008F5628"/>
    <w:rsid w:val="00915050"/>
    <w:rsid w:val="00932184"/>
    <w:rsid w:val="0095533F"/>
    <w:rsid w:val="00973DB9"/>
    <w:rsid w:val="009834E4"/>
    <w:rsid w:val="009A03AE"/>
    <w:rsid w:val="009A77B5"/>
    <w:rsid w:val="009B140C"/>
    <w:rsid w:val="009C42DA"/>
    <w:rsid w:val="009D3077"/>
    <w:rsid w:val="00A1072E"/>
    <w:rsid w:val="00A523A2"/>
    <w:rsid w:val="00A63377"/>
    <w:rsid w:val="00A6563B"/>
    <w:rsid w:val="00A819BF"/>
    <w:rsid w:val="00A9431D"/>
    <w:rsid w:val="00A94468"/>
    <w:rsid w:val="00A9615F"/>
    <w:rsid w:val="00AB39B9"/>
    <w:rsid w:val="00AB6076"/>
    <w:rsid w:val="00AD5E11"/>
    <w:rsid w:val="00B4610C"/>
    <w:rsid w:val="00B573F0"/>
    <w:rsid w:val="00B835DC"/>
    <w:rsid w:val="00BD6260"/>
    <w:rsid w:val="00C36698"/>
    <w:rsid w:val="00C45A00"/>
    <w:rsid w:val="00C53759"/>
    <w:rsid w:val="00C84C82"/>
    <w:rsid w:val="00C87565"/>
    <w:rsid w:val="00C87C9F"/>
    <w:rsid w:val="00C92EB2"/>
    <w:rsid w:val="00C93619"/>
    <w:rsid w:val="00CA3DBE"/>
    <w:rsid w:val="00CC7BC1"/>
    <w:rsid w:val="00CD2AA4"/>
    <w:rsid w:val="00CD67CE"/>
    <w:rsid w:val="00CF196B"/>
    <w:rsid w:val="00CF79D0"/>
    <w:rsid w:val="00D046EA"/>
    <w:rsid w:val="00D06919"/>
    <w:rsid w:val="00D17433"/>
    <w:rsid w:val="00D22F9F"/>
    <w:rsid w:val="00D302C1"/>
    <w:rsid w:val="00D565F8"/>
    <w:rsid w:val="00D84E3E"/>
    <w:rsid w:val="00D91A66"/>
    <w:rsid w:val="00DD2791"/>
    <w:rsid w:val="00DE6DFB"/>
    <w:rsid w:val="00E125FD"/>
    <w:rsid w:val="00E36584"/>
    <w:rsid w:val="00E43993"/>
    <w:rsid w:val="00EC0596"/>
    <w:rsid w:val="00EC6DF6"/>
    <w:rsid w:val="00ED2447"/>
    <w:rsid w:val="00EF5F9F"/>
    <w:rsid w:val="00F15818"/>
    <w:rsid w:val="00F36100"/>
    <w:rsid w:val="00F55487"/>
    <w:rsid w:val="00F6327B"/>
    <w:rsid w:val="00F81B5A"/>
    <w:rsid w:val="00FA7244"/>
    <w:rsid w:val="00FB3121"/>
    <w:rsid w:val="00FC44F4"/>
    <w:rsid w:val="00FE3CB2"/>
    <w:rsid w:val="00FE72A0"/>
    <w:rsid w:val="00FF6755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="Times New Roman" w:hAnsiTheme="minorHAnsi" w:cstheme="minorHAns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077C0"/>
    <w:rPr>
      <w:rFonts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8C187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8C1874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8C187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locked/>
    <w:rsid w:val="008C1874"/>
    <w:rPr>
      <w:rFonts w:cs="Times New Roman"/>
    </w:rPr>
  </w:style>
  <w:style w:type="paragraph" w:styleId="Footer">
    <w:name w:val="footer"/>
    <w:basedOn w:val="Normal"/>
    <w:link w:val="FooterChar"/>
    <w:uiPriority w:val="99"/>
    <w:unhideWhenUsed/>
    <w:rsid w:val="008C187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locked/>
    <w:rsid w:val="008C1874"/>
    <w:rPr>
      <w:rFonts w:cs="Times New Roman"/>
    </w:rPr>
  </w:style>
  <w:style w:type="paragraph" w:styleId="ListParagraph">
    <w:name w:val="List Paragraph"/>
    <w:basedOn w:val="Normal"/>
    <w:uiPriority w:val="34"/>
    <w:qFormat/>
    <w:rsid w:val="00EF5F9F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72482B"/>
    <w:rPr>
      <w:color w:val="0000FF" w:themeColor="hyperlink"/>
      <w:u w:val="singl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0834875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4875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jamesyoung@hisimagepublishing.com" TargetMode="External"/><Relationship Id="rId5" Type="http://schemas.openxmlformats.org/officeDocument/2006/relationships/footnotes" Target="footnotes.xml"/><Relationship Id="rId10" Type="http://schemas.openxmlformats.org/officeDocument/2006/relationships/hyperlink" Target="mailto:yokids3@sbcglobal.net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yokids3@sbcglobal.net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233</Words>
  <Characters>1330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6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you</dc:creator>
  <cp:lastModifiedBy>PR, et Cetera, Inc.</cp:lastModifiedBy>
  <cp:revision>2</cp:revision>
  <cp:lastPrinted>2014-07-02T00:41:00Z</cp:lastPrinted>
  <dcterms:created xsi:type="dcterms:W3CDTF">2017-04-28T17:07:00Z</dcterms:created>
  <dcterms:modified xsi:type="dcterms:W3CDTF">2017-04-28T17:07:00Z</dcterms:modified>
</cp:coreProperties>
</file>